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B36EB" w:rsidRDefault="00A33EED" w:rsidP="00A33EED">
      <w:pPr>
        <w:pStyle w:val="Titolo"/>
        <w:jc w:val="center"/>
      </w:pPr>
      <w:r>
        <w:t>Lavoro Educazione civica di gruppo</w:t>
      </w:r>
    </w:p>
    <w:p w:rsidR="00241538" w:rsidRDefault="00241538" w:rsidP="00A33EED">
      <w:r>
        <w:t>Testati:</w:t>
      </w:r>
      <w:r>
        <w:br/>
        <w:t>search.brave.com</w:t>
      </w:r>
      <w:r>
        <w:br/>
        <w:t>google.it</w:t>
      </w:r>
    </w:p>
    <w:p w:rsidR="00241538" w:rsidRDefault="00241538" w:rsidP="00241538">
      <w:pPr>
        <w:pStyle w:val="Titolo1"/>
      </w:pPr>
      <w:r>
        <w:t>brave search</w:t>
      </w:r>
    </w:p>
    <w:p w:rsidR="00241538" w:rsidRDefault="00241538" w:rsidP="00241538">
      <w:r>
        <w:t xml:space="preserve">Brave </w:t>
      </w:r>
      <w:r w:rsidR="00746B30">
        <w:t>S</w:t>
      </w:r>
      <w:r>
        <w:t>earch promette di non tracciare i dati degli utenti tranne su esplicita richiesta da parte dell’utente per personalizzare i risultati.</w:t>
      </w:r>
      <w:r>
        <w:br/>
        <w:t xml:space="preserve">Permette anche di usare la ricerca di </w:t>
      </w:r>
      <w:r w:rsidR="00746B30">
        <w:t>G</w:t>
      </w:r>
      <w:r>
        <w:t>oogle in modo anonimo per migliora</w:t>
      </w:r>
      <w:r w:rsidR="00746B30">
        <w:t>re i risultati.</w:t>
      </w:r>
    </w:p>
    <w:p w:rsidR="00746B30" w:rsidRDefault="00746B30" w:rsidP="00241538">
      <w:r>
        <w:t>Funziona anche senza problemi con Tor mentre Google tende a bloccarlo.</w:t>
      </w:r>
    </w:p>
    <w:p w:rsidR="00746B30" w:rsidRDefault="00746B30" w:rsidP="00746B30">
      <w:pPr>
        <w:pStyle w:val="Titolo1"/>
      </w:pPr>
      <w:r>
        <w:t>Google</w:t>
      </w:r>
    </w:p>
    <w:p w:rsidR="00746B30" w:rsidRDefault="00746B30" w:rsidP="00746B30">
      <w:r>
        <w:t>Google personalizza i risultati di ricerca in base a quelle precedenti, abbiamo notato differenze nei risultati tra ricerche in incognito e ricerche normali.</w:t>
      </w:r>
    </w:p>
    <w:p w:rsidR="00746B30" w:rsidRDefault="00746B30" w:rsidP="00746B30">
      <w:r>
        <w:t>Questo perché in incognito non ci sono dati salvati come cookies e nella ricerca normale invece si.</w:t>
      </w:r>
    </w:p>
    <w:p w:rsidR="00746B30" w:rsidRDefault="00746B30" w:rsidP="00746B30"/>
    <w:p w:rsidR="00746B30" w:rsidRDefault="00746B30" w:rsidP="00746B30">
      <w:pPr>
        <w:pStyle w:val="Titolo1"/>
      </w:pPr>
      <w:r>
        <w:t>Alcuni risultati:</w:t>
      </w:r>
    </w:p>
    <w:p w:rsidR="00746B30" w:rsidRPr="00746B30" w:rsidRDefault="00746B30" w:rsidP="00746B30">
      <w:r w:rsidRPr="00746B30">
        <w:rPr>
          <w:noProof/>
        </w:rPr>
        <w:drawing>
          <wp:inline distT="0" distB="0" distL="0" distR="0" wp14:anchorId="234E8A45" wp14:editId="5523D958">
            <wp:extent cx="6120130" cy="283972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B30" w:rsidRDefault="00746B30" w:rsidP="00241538">
      <w:r>
        <w:t>Immagini differenti tra i due browser, Google tende a mostrare risultati relativi alla guerra mentre brave search mostra direttamente la città.</w:t>
      </w:r>
    </w:p>
    <w:p w:rsidR="00746B30" w:rsidRDefault="00746B30" w:rsidP="00241538">
      <w:r w:rsidRPr="00746B30">
        <w:rPr>
          <w:noProof/>
        </w:rPr>
        <w:lastRenderedPageBreak/>
        <w:drawing>
          <wp:inline distT="0" distB="0" distL="0" distR="0" wp14:anchorId="03042522" wp14:editId="60618AF9">
            <wp:extent cx="6120130" cy="280797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B30" w:rsidRDefault="00746B30" w:rsidP="00241538">
      <w:r>
        <w:t>Anche l’Italia ha differenze importanti tra i risultati, Google mostra le mappe, mentre brave i luoghi più famosi.</w:t>
      </w:r>
      <w:r>
        <w:rPr>
          <w:u w:val="single"/>
        </w:rPr>
        <w:br/>
      </w:r>
      <w:r>
        <w:t>Quindi è possibile dedurre come Google si basa su ricerche più comuni</w:t>
      </w:r>
    </w:p>
    <w:p w:rsidR="00F01DB7" w:rsidRDefault="00F01DB7" w:rsidP="00241538">
      <w:r w:rsidRPr="00F01DB7">
        <w:rPr>
          <w:noProof/>
        </w:rPr>
        <w:drawing>
          <wp:inline distT="0" distB="0" distL="0" distR="0" wp14:anchorId="3C2CF630" wp14:editId="6BF0D648">
            <wp:extent cx="6120130" cy="2814320"/>
            <wp:effectExtent l="0" t="0" r="0" b="508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1DB7" w:rsidRDefault="00F01DB7" w:rsidP="00241538">
      <w:r>
        <w:t>In onore del nostro compagno di classe</w:t>
      </w:r>
      <w:r w:rsidR="00852179">
        <w:t xml:space="preserve"> (</w:t>
      </w:r>
      <w:r w:rsidR="00852179">
        <w:rPr>
          <w:rFonts w:cstheme="minorHAnsi"/>
        </w:rPr>
        <w:t>.</w:t>
      </w:r>
      <w:r w:rsidR="00852179">
        <w:rPr>
          <w:rFonts w:cstheme="minorHAnsi"/>
          <w:rtl/>
          <w:lang w:bidi="he-IL"/>
        </w:rPr>
        <w:t>ך</w:t>
      </w:r>
      <w:r w:rsidR="00852179">
        <w:rPr>
          <w:rFonts w:cstheme="minorHAnsi"/>
        </w:rPr>
        <w:t>ᴗ.</w:t>
      </w:r>
      <w:r w:rsidR="00852179">
        <w:t>)</w:t>
      </w:r>
      <w:r>
        <w:t xml:space="preserve"> che scrive i programmi con questi nomi, possiamo notare come Google si basi su un videogioco con la nostra query di ricerca, mentre brave è più “globale”.</w:t>
      </w:r>
    </w:p>
    <w:p w:rsidR="00C62932" w:rsidRDefault="00C62932" w:rsidP="00241538"/>
    <w:p w:rsidR="00C62932" w:rsidRDefault="00C62932" w:rsidP="00241538"/>
    <w:p w:rsidR="00C62932" w:rsidRDefault="00C62932" w:rsidP="00241538"/>
    <w:p w:rsidR="00C62932" w:rsidRDefault="00C62932" w:rsidP="00241538"/>
    <w:p w:rsidR="00C62932" w:rsidRDefault="00C62932" w:rsidP="00241538"/>
    <w:p w:rsidR="00C62932" w:rsidRDefault="00C62932" w:rsidP="00241538">
      <w:pPr>
        <w:rPr>
          <w:u w:val="single"/>
        </w:rPr>
      </w:pPr>
    </w:p>
    <w:p w:rsidR="00F01DB7" w:rsidRDefault="00F01DB7" w:rsidP="00241538">
      <w:pPr>
        <w:rPr>
          <w:u w:val="single"/>
        </w:rPr>
      </w:pPr>
    </w:p>
    <w:p w:rsidR="00F01DB7" w:rsidRDefault="00F01DB7" w:rsidP="00F01DB7">
      <w:pPr>
        <w:pStyle w:val="Titolo1"/>
      </w:pPr>
      <w:r>
        <w:lastRenderedPageBreak/>
        <w:t>differenze funzionalità:</w:t>
      </w:r>
    </w:p>
    <w:p w:rsidR="00A62A06" w:rsidRDefault="00F01DB7" w:rsidP="00A62A06">
      <w:pPr>
        <w:pStyle w:val="Paragrafoelenco"/>
        <w:numPr>
          <w:ilvl w:val="0"/>
          <w:numId w:val="1"/>
        </w:numPr>
      </w:pPr>
      <w:r>
        <w:t>Entrambi hanno la ricerca “normale” che mostra tutti i risultati</w:t>
      </w:r>
      <w:r w:rsidR="00A62A06">
        <w:t>, anche se con alcune funzionalità differenti:</w:t>
      </w:r>
    </w:p>
    <w:p w:rsidR="00A62A06" w:rsidRDefault="00A62A06" w:rsidP="00A62A06">
      <w:pPr>
        <w:pStyle w:val="Paragrafoelenco"/>
        <w:numPr>
          <w:ilvl w:val="0"/>
          <w:numId w:val="1"/>
        </w:numPr>
      </w:pPr>
      <w:r w:rsidRPr="00A62A06">
        <w:drawing>
          <wp:inline distT="0" distB="0" distL="0" distR="0" wp14:anchorId="7860E345" wp14:editId="67183EE7">
            <wp:extent cx="6120130" cy="2814320"/>
            <wp:effectExtent l="0" t="0" r="0" b="508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2A06" w:rsidRDefault="00A62A06" w:rsidP="00A62A06">
      <w:pPr>
        <w:pStyle w:val="Paragrafoelenco"/>
        <w:numPr>
          <w:ilvl w:val="0"/>
          <w:numId w:val="1"/>
        </w:numPr>
      </w:pPr>
      <w:r>
        <w:t>Entrambi offrono risultati per le immagini, ma Google offre dei filtri per categorie simili:</w:t>
      </w:r>
    </w:p>
    <w:p w:rsidR="00A62A06" w:rsidRDefault="00A62A06" w:rsidP="00A62A06">
      <w:pPr>
        <w:pStyle w:val="Paragrafoelenco"/>
        <w:numPr>
          <w:ilvl w:val="0"/>
          <w:numId w:val="1"/>
        </w:numPr>
      </w:pPr>
      <w:r w:rsidRPr="00A62A06">
        <w:drawing>
          <wp:inline distT="0" distB="0" distL="0" distR="0" wp14:anchorId="6EE3F042" wp14:editId="19B9C7B1">
            <wp:extent cx="6120130" cy="282702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63C7" w:rsidRDefault="00F336A7" w:rsidP="00A62A06">
      <w:pPr>
        <w:pStyle w:val="Paragrafoelenco"/>
        <w:numPr>
          <w:ilvl w:val="0"/>
          <w:numId w:val="1"/>
        </w:numPr>
      </w:pPr>
      <w:r>
        <w:t>Google offre anche una categoria di Shopping mentre Brave no.</w:t>
      </w:r>
    </w:p>
    <w:p w:rsidR="00C62932" w:rsidRDefault="00C62932" w:rsidP="00C62932"/>
    <w:p w:rsidR="00C62932" w:rsidRDefault="00C62932" w:rsidP="00C62932"/>
    <w:p w:rsidR="00C62932" w:rsidRDefault="00C62932" w:rsidP="00C62932"/>
    <w:p w:rsidR="00C62932" w:rsidRDefault="00C62932" w:rsidP="00C62932"/>
    <w:p w:rsidR="00C62932" w:rsidRDefault="00C62932" w:rsidP="00C62932"/>
    <w:p w:rsidR="00C62932" w:rsidRDefault="00C62932" w:rsidP="00C62932"/>
    <w:p w:rsidR="00C62932" w:rsidRDefault="00C62932" w:rsidP="00C62932"/>
    <w:p w:rsidR="00C62932" w:rsidRDefault="00C62932" w:rsidP="00C62932"/>
    <w:p w:rsidR="00F336A7" w:rsidRDefault="00F336A7" w:rsidP="00A62A06">
      <w:pPr>
        <w:pStyle w:val="Paragrafoelenco"/>
        <w:numPr>
          <w:ilvl w:val="0"/>
          <w:numId w:val="1"/>
        </w:numPr>
      </w:pPr>
      <w:r>
        <w:lastRenderedPageBreak/>
        <w:t>News lo offrono entrambi anche se con uno stile leggermente diverso</w:t>
      </w:r>
    </w:p>
    <w:p w:rsidR="00F336A7" w:rsidRDefault="00F336A7" w:rsidP="00A62A06">
      <w:pPr>
        <w:pStyle w:val="Paragrafoelenco"/>
        <w:numPr>
          <w:ilvl w:val="0"/>
          <w:numId w:val="1"/>
        </w:numPr>
      </w:pPr>
      <w:r w:rsidRPr="00F336A7">
        <w:drawing>
          <wp:inline distT="0" distB="0" distL="0" distR="0" wp14:anchorId="58C9AC7A" wp14:editId="086E2367">
            <wp:extent cx="6120130" cy="2815590"/>
            <wp:effectExtent l="0" t="0" r="0" b="381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6A7" w:rsidRDefault="00F336A7" w:rsidP="00A62A06">
      <w:pPr>
        <w:pStyle w:val="Paragrafoelenco"/>
        <w:numPr>
          <w:ilvl w:val="0"/>
          <w:numId w:val="1"/>
        </w:numPr>
      </w:pPr>
      <w:r>
        <w:t>Entrambi offrono la categoria video anche se Brave offre solamente un titolo e l’immagine, nonché la data di caricamento, mentre Google scrive anche una breve descrizione</w:t>
      </w:r>
      <w:r w:rsidR="00EE0630">
        <w:t>.</w:t>
      </w:r>
    </w:p>
    <w:p w:rsidR="00EB21A3" w:rsidRPr="00EB21A3" w:rsidRDefault="001953DA" w:rsidP="00EB21A3">
      <w:pPr>
        <w:pStyle w:val="Paragrafoelenco"/>
        <w:numPr>
          <w:ilvl w:val="0"/>
          <w:numId w:val="1"/>
        </w:numPr>
      </w:pPr>
      <w:r>
        <w:t>Su Brave è presente la sezione Goggles</w:t>
      </w:r>
      <w:r w:rsidR="009E2459">
        <w:rPr>
          <w:vertAlign w:val="superscript"/>
        </w:rPr>
        <w:t>BETA</w:t>
      </w:r>
    </w:p>
    <w:p w:rsidR="00EB21A3" w:rsidRDefault="00EB21A3" w:rsidP="00EB21A3">
      <w:pPr>
        <w:pStyle w:val="Paragrafoelenco"/>
        <w:numPr>
          <w:ilvl w:val="0"/>
          <w:numId w:val="1"/>
        </w:numPr>
      </w:pPr>
      <w:r>
        <w:t>Google offre anche altre funzionalità come Maps, Libri, Voli, Finanza</w:t>
      </w:r>
      <w:r w:rsidR="00C62932">
        <w:t>.</w:t>
      </w:r>
    </w:p>
    <w:p w:rsidR="00C62932" w:rsidRPr="00F01DB7" w:rsidRDefault="00C62932" w:rsidP="00EB21A3">
      <w:pPr>
        <w:pStyle w:val="Paragrafoelenco"/>
        <w:numPr>
          <w:ilvl w:val="0"/>
          <w:numId w:val="1"/>
        </w:numPr>
      </w:pPr>
      <w:r>
        <w:t>Google è leggermente più veloce di Brave nella Ricerca</w:t>
      </w:r>
    </w:p>
    <w:sectPr w:rsidR="00C62932" w:rsidRPr="00F01DB7">
      <w:headerReference w:type="default" r:id="rId14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C5D40" w:rsidRDefault="00EC5D40" w:rsidP="00A33EED">
      <w:pPr>
        <w:spacing w:before="0" w:after="0" w:line="240" w:lineRule="auto"/>
      </w:pPr>
      <w:r>
        <w:separator/>
      </w:r>
    </w:p>
  </w:endnote>
  <w:endnote w:type="continuationSeparator" w:id="0">
    <w:p w:rsidR="00EC5D40" w:rsidRDefault="00EC5D40" w:rsidP="00A33E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C5D40" w:rsidRDefault="00EC5D40" w:rsidP="00A33EED">
      <w:pPr>
        <w:spacing w:before="0" w:after="0" w:line="240" w:lineRule="auto"/>
      </w:pPr>
      <w:r>
        <w:separator/>
      </w:r>
    </w:p>
  </w:footnote>
  <w:footnote w:type="continuationSeparator" w:id="0">
    <w:p w:rsidR="00EC5D40" w:rsidRDefault="00EC5D40" w:rsidP="00A33EE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3EED" w:rsidRDefault="00A33EED">
    <w:pPr>
      <w:pStyle w:val="Intestazione"/>
    </w:pPr>
    <w:r>
      <w:t>Gruppo:</w:t>
    </w:r>
    <w:r w:rsidRPr="00A33EED">
      <w:t xml:space="preserve"> </w:t>
    </w:r>
    <w:r>
      <w:t>Caretti, Castiglioni, Castel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F66AE8"/>
    <w:multiLevelType w:val="hybridMultilevel"/>
    <w:tmpl w:val="B032ECCA"/>
    <w:lvl w:ilvl="0" w:tplc="302EA6A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8764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zYyMzA2NzAxtLBQ0lEKTi0uzszPAykwrAUAbvkaqCwAAAA="/>
  </w:docVars>
  <w:rsids>
    <w:rsidRoot w:val="00A33EED"/>
    <w:rsid w:val="00126974"/>
    <w:rsid w:val="001953DA"/>
    <w:rsid w:val="00241538"/>
    <w:rsid w:val="005B63C7"/>
    <w:rsid w:val="006E3DF4"/>
    <w:rsid w:val="00746B30"/>
    <w:rsid w:val="00852179"/>
    <w:rsid w:val="009D480F"/>
    <w:rsid w:val="009E2459"/>
    <w:rsid w:val="00A33EED"/>
    <w:rsid w:val="00A62A06"/>
    <w:rsid w:val="00C62932"/>
    <w:rsid w:val="00DB36EB"/>
    <w:rsid w:val="00EB21A3"/>
    <w:rsid w:val="00EC5D40"/>
    <w:rsid w:val="00EE0630"/>
    <w:rsid w:val="00F01DB7"/>
    <w:rsid w:val="00F33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B6B48"/>
  <w15:chartTrackingRefBased/>
  <w15:docId w15:val="{BA6DA96F-54F5-4402-AB7C-DFB00374D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it-IT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EED"/>
  </w:style>
  <w:style w:type="paragraph" w:styleId="Titolo1">
    <w:name w:val="heading 1"/>
    <w:basedOn w:val="Normale"/>
    <w:next w:val="Normale"/>
    <w:link w:val="Titolo1Carattere"/>
    <w:uiPriority w:val="9"/>
    <w:qFormat/>
    <w:rsid w:val="00A33EED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A33EED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A33EED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A33EED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A33EED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A33EED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A33EED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A33EE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A33EE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A33EED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33EED"/>
    <w:rPr>
      <w:caps/>
      <w:spacing w:val="15"/>
      <w:shd w:val="clear" w:color="auto" w:fill="D9E2F3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33EED"/>
    <w:rPr>
      <w:caps/>
      <w:color w:val="1F3763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33EED"/>
    <w:rPr>
      <w:caps/>
      <w:color w:val="2F5496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33EED"/>
    <w:rPr>
      <w:caps/>
      <w:color w:val="2F5496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33EED"/>
    <w:rPr>
      <w:caps/>
      <w:color w:val="2F5496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33EED"/>
    <w:rPr>
      <w:caps/>
      <w:color w:val="2F5496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33EED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33EED"/>
    <w:rPr>
      <w:i/>
      <w:iCs/>
      <w:caps/>
      <w:spacing w:val="10"/>
      <w:sz w:val="18"/>
      <w:szCs w:val="18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A33EED"/>
    <w:rPr>
      <w:b/>
      <w:bCs/>
      <w:color w:val="2F5496" w:themeColor="accent1" w:themeShade="BF"/>
      <w:sz w:val="16"/>
      <w:szCs w:val="16"/>
    </w:rPr>
  </w:style>
  <w:style w:type="paragraph" w:styleId="Titolo">
    <w:name w:val="Title"/>
    <w:basedOn w:val="Normale"/>
    <w:next w:val="Normale"/>
    <w:link w:val="TitoloCarattere"/>
    <w:uiPriority w:val="10"/>
    <w:qFormat/>
    <w:rsid w:val="00A33EED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A33EED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A33EED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33EED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A33EED"/>
    <w:rPr>
      <w:b/>
      <w:bCs/>
    </w:rPr>
  </w:style>
  <w:style w:type="character" w:styleId="Enfasicorsivo">
    <w:name w:val="Emphasis"/>
    <w:uiPriority w:val="20"/>
    <w:qFormat/>
    <w:rsid w:val="00A33EED"/>
    <w:rPr>
      <w:caps/>
      <w:color w:val="1F3763" w:themeColor="accent1" w:themeShade="7F"/>
      <w:spacing w:val="5"/>
    </w:rPr>
  </w:style>
  <w:style w:type="paragraph" w:styleId="Nessunaspaziatura">
    <w:name w:val="No Spacing"/>
    <w:uiPriority w:val="1"/>
    <w:qFormat/>
    <w:rsid w:val="00A33EED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A33EED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A33EED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A33EED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A33EED"/>
    <w:rPr>
      <w:color w:val="4472C4" w:themeColor="accent1"/>
      <w:sz w:val="24"/>
      <w:szCs w:val="24"/>
    </w:rPr>
  </w:style>
  <w:style w:type="character" w:styleId="Enfasidelicata">
    <w:name w:val="Subtle Emphasis"/>
    <w:uiPriority w:val="19"/>
    <w:qFormat/>
    <w:rsid w:val="00A33EED"/>
    <w:rPr>
      <w:i/>
      <w:iCs/>
      <w:color w:val="1F3763" w:themeColor="accent1" w:themeShade="7F"/>
    </w:rPr>
  </w:style>
  <w:style w:type="character" w:styleId="Enfasiintensa">
    <w:name w:val="Intense Emphasis"/>
    <w:uiPriority w:val="21"/>
    <w:qFormat/>
    <w:rsid w:val="00A33EED"/>
    <w:rPr>
      <w:b/>
      <w:bCs/>
      <w:caps/>
      <w:color w:val="1F3763" w:themeColor="accent1" w:themeShade="7F"/>
      <w:spacing w:val="10"/>
    </w:rPr>
  </w:style>
  <w:style w:type="character" w:styleId="Riferimentodelicato">
    <w:name w:val="Subtle Reference"/>
    <w:uiPriority w:val="31"/>
    <w:qFormat/>
    <w:rsid w:val="00A33EED"/>
    <w:rPr>
      <w:b/>
      <w:bCs/>
      <w:color w:val="4472C4" w:themeColor="accent1"/>
    </w:rPr>
  </w:style>
  <w:style w:type="character" w:styleId="Riferimentointenso">
    <w:name w:val="Intense Reference"/>
    <w:uiPriority w:val="32"/>
    <w:qFormat/>
    <w:rsid w:val="00A33EED"/>
    <w:rPr>
      <w:b/>
      <w:bCs/>
      <w:i/>
      <w:iCs/>
      <w:caps/>
      <w:color w:val="4472C4" w:themeColor="accent1"/>
    </w:rPr>
  </w:style>
  <w:style w:type="character" w:styleId="Titolodellibro">
    <w:name w:val="Book Title"/>
    <w:uiPriority w:val="33"/>
    <w:qFormat/>
    <w:rsid w:val="00A33EED"/>
    <w:rPr>
      <w:b/>
      <w:bCs/>
      <w:i/>
      <w:iC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A33EED"/>
    <w:pPr>
      <w:outlineLvl w:val="9"/>
    </w:pPr>
  </w:style>
  <w:style w:type="paragraph" w:styleId="Intestazione">
    <w:name w:val="header"/>
    <w:basedOn w:val="Normale"/>
    <w:link w:val="IntestazioneCarattere"/>
    <w:uiPriority w:val="99"/>
    <w:unhideWhenUsed/>
    <w:rsid w:val="00A33EED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3EED"/>
  </w:style>
  <w:style w:type="paragraph" w:styleId="Pidipagina">
    <w:name w:val="footer"/>
    <w:basedOn w:val="Normale"/>
    <w:link w:val="PidipaginaCarattere"/>
    <w:uiPriority w:val="99"/>
    <w:unhideWhenUsed/>
    <w:rsid w:val="00A33EED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3EED"/>
  </w:style>
  <w:style w:type="paragraph" w:styleId="Paragrafoelenco">
    <w:name w:val="List Paragraph"/>
    <w:basedOn w:val="Normale"/>
    <w:uiPriority w:val="34"/>
    <w:qFormat/>
    <w:rsid w:val="00F01D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FC282-0A82-4260-9CCD-134BF4267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303</Words>
  <Characters>1624</Characters>
  <Application>Microsoft Office Word</Application>
  <DocSecurity>0</DocSecurity>
  <Lines>39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</dc:creator>
  <cp:keywords/>
  <dc:description/>
  <cp:lastModifiedBy>Gabriele</cp:lastModifiedBy>
  <cp:revision>40</cp:revision>
  <dcterms:created xsi:type="dcterms:W3CDTF">2022-11-09T09:49:00Z</dcterms:created>
  <dcterms:modified xsi:type="dcterms:W3CDTF">2022-11-09T11:11:00Z</dcterms:modified>
</cp:coreProperties>
</file>